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9011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559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3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9706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304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0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716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6870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7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504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751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3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422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782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689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797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0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269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741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0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0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076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958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9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728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340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0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3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72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895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3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098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412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5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355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645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7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212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937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20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2:58Z</dcterms:created>
  <dcterms:modified xsi:type="dcterms:W3CDTF">2025-08-07T17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